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mmary of Sensitivity Analyses for lnRR and SMDH Intercept-only mode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 used in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 (No. of Effect Size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(No. of Studie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8, 0.0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75, 0.3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15, 0.04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93, 0.3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4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09, 0.0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83, 0.3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7, 0.3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798, 1.18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4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ose cases where author reported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48, 0.3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96, 1.26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luding flagged proxies and without the cases with no effect of th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9, 0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54, 1.2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D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hout the cases where SMDH was calculated from inferential stati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44, 0.3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856, 1.2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22:27:12Z</dcterms:created>
  <dcterms:modified xsi:type="dcterms:W3CDTF">2025-07-06T2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